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Position</w:t>
      </w:r>
    </w:p>
    <w:bookmarkStart w:id="21" w:name="internship-application-letter"/>
    <w:p>
      <w:pPr>
        <w:pStyle w:val="Heading1"/>
      </w:pPr>
      <w:r>
        <w:t xml:space="preserve">Internship Application Letter</w:t>
      </w:r>
    </w:p>
    <w:bookmarkStart w:id="20" w:name="Xac117896cf54ee4f05cc2d6ff0eaa00a66d13f7"/>
    <w:p>
      <w:pPr>
        <w:pStyle w:val="Heading2"/>
      </w:pPr>
      <w:r>
        <w:t xml:space="preserve">Sales Executive Internship Opportunity – New Zealand Wellington</w:t>
      </w:r>
    </w:p>
    <w:p>
      <w:pPr>
        <w:pStyle w:val="FirstParagraph"/>
      </w:pPr>
      <w:r>
        <w:t xml:space="preserve">Dear Hiring Manager,</w:t>
      </w:r>
    </w:p>
    <w:p>
      <w:pPr>
        <w:pStyle w:val="BodyText"/>
      </w:pPr>
      <w:r>
        <w:t xml:space="preserve">It is with genuine enthusiasm and a deep appreciation for the dynamic business ecosystem of New Zealand that I submit my application for the Sales Executive Internship position at your esteemed organization in Wellington. As a dedicated and ambitious final-year Business Administration student at Victoria University of Wellington, I have meticulously cultivated my understanding of sales principles, customer relationship management, and market analysis – all within the unique context of Aotearoa’s capital city. This internship represents not merely a professional stepping stone but an opportunity to immerse myself in the vibrant commercial culture that makes New Zealand Wellington a hub for innovation and growth.</w:t>
      </w:r>
    </w:p>
    <w:p>
      <w:pPr>
        <w:pStyle w:val="BodyText"/>
      </w:pPr>
      <w:r>
        <w:t xml:space="preserve">My academic journey has been purposefully aligned with developing competencies directly relevant to the Sales Executive role. Courses such as "Consumer Behaviour," "Business Communication Strategies," and "Digital Marketing Fundamentals" have equipped me with a robust theoretical foundation. However, I actively sought practical application through volunteer roles that honed my interpersonal skills in authentic New Zealand settings. As a Student Ambassador for Wellington’s Community Food Hub, I coordinated outreach initiatives targeting diverse local demographics – including Māori community groups and Pacific Islander families – which required cultural sensitivity, persuasive communication, and adaptability. This experience taught me that effective sales in New Zealand Wellington transcends transactional interactions; it requires building genuine connections rooted in respect for our bicultural identity (tikanga Māori) and the city’s inclusive spirit. I understand that successful sales professionals here navigate both the fast-paced demands of urban business and the nuanced expectations of Aotearoa’s communities.</w:t>
      </w:r>
    </w:p>
    <w:p>
      <w:pPr>
        <w:pStyle w:val="BodyText"/>
      </w:pPr>
      <w:r>
        <w:t xml:space="preserve">What particularly draws me to your company is your commitment to sustainable growth and community engagement, values that resonate deeply with my own professional ethos. Having followed your recent expansion into Wellington’s premium hospitality sector (notably the redevelopment of Cuba Street as a business corridor), I am impressed by how you integrate local storytelling into client experiences – a strategy I believe exemplifies the modern Sales Executive’s role in New Zealand. In an era where consumers prioritize purpose-driven brands, I am eager to contribute my skills in market research and digital engagement to support your team in identifying new opportunities within Wellington's evolving landscape. For instance, I recently conducted a micro-survey of 50 local businesses across the Te Papa precinct on their challenges with digital customer acquisition – insights I’m confident could inform targeted sales approaches for your upcoming product suite.</w:t>
      </w:r>
    </w:p>
    <w:p>
      <w:pPr>
        <w:pStyle w:val="BodyText"/>
      </w:pPr>
      <w:r>
        <w:t xml:space="preserve">I recognize that New Zealand Wellington’s business environment demands exceptional adaptability. The city’s unique blend of established corporate entities, innovative startups, and cultural institutions creates a fast-paced, collaborative atmosphere where an intern must quickly understand local market nuances. My ability to thrive in such environments is proven through my role as Assistant Coordinator for the Wellington Young Entrepreneurs Network. I managed social media campaigns targeting 300+ members (primarily university students), resulting in a 40% increase in event attendance – a testament to my understanding of how to engage Kiwi youth through authentic, culturally relevant communication channels. This experience taught me that sales success here requires more than scripts; it necessitates listening deeply, respecting local rhythms (like the importance of "kai" [food] in building rapport), and tailoring solutions to Wellington’s distinct economic fabric.</w:t>
      </w:r>
    </w:p>
    <w:p>
      <w:pPr>
        <w:pStyle w:val="BodyText"/>
      </w:pPr>
      <w:r>
        <w:t xml:space="preserve">My technical skills are equally aligned with contemporary sales demands. I am proficient in Salesforce CRM, Microsoft Dynamics 365, and advanced Excel analytics – tools widely utilized by leading New Zealand firms. During a recent university project, I analyzed sales data for a local eco-tourism operator to identify untapped customer segments within Wellington’s tourist market, developing a proposal that increased their lead conversion rate by 22%. This project underscored my ability to transform data into actionable insights – a critical skill for any Sales Executive in today's competitive landscape. Furthermore, my fluency in Te Reo Māori (Level 3) allows me to engage meaningfully with clients who value bilingual communication, reflecting the inclusive business standards increasingly expected across New Zealand Wellington’s commercial sector.</w:t>
      </w:r>
    </w:p>
    <w:p>
      <w:pPr>
        <w:pStyle w:val="BodyText"/>
      </w:pPr>
      <w:r>
        <w:t xml:space="preserve">What I offer goes beyond technical competence: I bring an authentic passion for contributing to Wellington’s economic vitality. Having lived in the city since my university placement year, I’ve witnessed firsthand how local businesses thrive through community partnerships and innovation – from the bustling markets of Petone to the tech incubators in The Cullen Centre. This understanding informs my approach to sales: it’s not about pushing products, but about creating value within Wellington’s interconnected business ecosystem. I am eager to learn from your team’s expertise while contributing fresh perspectives on digital trends that resonate with Wellingtonians’ preferences for sustainability and authenticity.</w:t>
      </w:r>
    </w:p>
    <w:p>
      <w:pPr>
        <w:pStyle w:val="BodyText"/>
      </w:pPr>
      <w:r>
        <w:t xml:space="preserve">I have attached my resume for detailed review and welcome the opportunity to discuss how my proactive attitude, cultural awareness, and dedication to service align with your internship goals. I am fully available to begin in January 2025, coinciding with the start of Wellington’s busy tourism and events season – a period where sales leadership is particularly crucial. Thank you for considering my application as part of your Sales Executive Internship program. I am confident that my commitment to excellence, coupled with my deep appreciation for New Zealand Wellington’s unique business culture, will make me a valuable addition to your team.</w:t>
      </w:r>
    </w:p>
    <w:p>
      <w:pPr>
        <w:pStyle w:val="BodyText"/>
      </w:pPr>
      <w:r>
        <w:t xml:space="preserve">I look forward to the possibility of discussing this opportunity further and am available at your earliest convenience for an interview at a time that suits you. I have also included my contact information below and welcome connection via LinkedIn to explore how my background might support your sales objectives in our shared city.</w:t>
      </w:r>
    </w:p>
    <w:p>
      <w:pPr>
        <w:pStyle w:val="BodyText"/>
      </w:pPr>
      <w:r>
        <w:t xml:space="preserve">Sincerely,</w:t>
      </w:r>
    </w:p>
    <w:p>
      <w:pPr>
        <w:pStyle w:val="BodyText"/>
      </w:pPr>
      <w:r>
        <w:t xml:space="preserve">[Your Full Name]</w:t>
      </w:r>
    </w:p>
    <w:p>
      <w:pPr>
        <w:pStyle w:val="BodyText"/>
      </w:pPr>
      <w:r>
        <w:t xml:space="preserve">[Phone Number] | [Email Address] | [LinkedIn URL (Optional)]</w:t>
      </w:r>
    </w:p>
    <w:p>
      <w:pPr>
        <w:pStyle w:val="BodyText"/>
      </w:pPr>
      <w:r>
        <w:t xml:space="preserve">Key Elements Incorporated:</w:t>
      </w:r>
    </w:p>
    <w:p>
      <w:pPr>
        <w:numPr>
          <w:ilvl w:val="0"/>
          <w:numId w:val="1001"/>
        </w:numPr>
        <w:pStyle w:val="Compact"/>
      </w:pPr>
      <w:r>
        <w:rPr>
          <w:bCs/>
          <w:b/>
        </w:rPr>
        <w:t xml:space="preserve">"Internship Application Letter"</w:t>
      </w:r>
      <w:r>
        <w:t xml:space="preserve">: Explicitly titled and referenced throughout as the document type</w:t>
      </w:r>
    </w:p>
    <w:p>
      <w:pPr>
        <w:numPr>
          <w:ilvl w:val="0"/>
          <w:numId w:val="1001"/>
        </w:numPr>
        <w:pStyle w:val="Compact"/>
      </w:pPr>
      <w:r>
        <w:rPr>
          <w:bCs/>
          <w:b/>
        </w:rPr>
        <w:t xml:space="preserve">"Sales Executive"</w:t>
      </w:r>
      <w:r>
        <w:t xml:space="preserve">: Central role title emphasized with specific skill alignment (CRM, market analysis, client engagement)</w:t>
      </w:r>
    </w:p>
    <w:p>
      <w:pPr>
        <w:numPr>
          <w:ilvl w:val="0"/>
          <w:numId w:val="1001"/>
        </w:numPr>
        <w:pStyle w:val="Compact"/>
      </w:pPr>
      <w:r>
        <w:rPr>
          <w:bCs/>
          <w:b/>
        </w:rPr>
        <w:t xml:space="preserve">"New Zealand Wellington"</w:t>
      </w:r>
      <w:r>
        <w:t xml:space="preserve">: Contextualized through location-specific references (Cuba Street, Te Papa precinct, Petone markets), cultural awareness (tikanga Māori), and local business exam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ales Executive Position</dc:title>
  <dc:creator/>
  <dc:language>en</dc:language>
  <cp:keywords/>
  <dcterms:created xsi:type="dcterms:W3CDTF">2026-07-23T22:55:04Z</dcterms:created>
  <dcterms:modified xsi:type="dcterms:W3CDTF">2026-07-23T22:55:04Z</dcterms:modified>
</cp:coreProperties>
</file>

<file path=docProps/custom.xml><?xml version="1.0" encoding="utf-8"?>
<Properties xmlns="http://schemas.openxmlformats.org/officeDocument/2006/custom-properties" xmlns:vt="http://schemas.openxmlformats.org/officeDocument/2006/docPropsVTypes"/>
</file>